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A663C54" w:rsidR="00173A24" w:rsidRDefault="00FB02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AA05C0B" w:rsidR="00173A24" w:rsidRDefault="00FB02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TML 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31CD4120" w:rsidR="00173A24" w:rsidRDefault="00FB02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new divisions that can be styled</w:t>
      </w:r>
    </w:p>
    <w:p w14:paraId="242EFCA3" w14:textId="578D7B7C" w:rsidR="00FB026E" w:rsidRDefault="00FB02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isolate a content of the page in the web page in a box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6F7789C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C340706" w:rsidR="00173A24" w:rsidRDefault="00FB026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 is used to position an element relative to its current position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158CC3CC" w:rsidR="00173A24" w:rsidRDefault="00FB02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format the transparency of the object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39B44D2" w:rsidR="00173A24" w:rsidRDefault="00FB02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2DE765D" w:rsidR="00173A24" w:rsidRDefault="00FB02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by 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1AFD9AE" w:rsidR="00173A24" w:rsidRDefault="00200B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irst open the snack editor on a browser and write your code.</w:t>
      </w:r>
    </w:p>
    <w:p w14:paraId="023ECCB2" w14:textId="186179E1" w:rsidR="00200BEF" w:rsidRDefault="00200B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n login with the same id on your mobile.</w:t>
      </w:r>
    </w:p>
    <w:p w14:paraId="00000043" w14:textId="45346932" w:rsidR="00173A24" w:rsidRDefault="00200B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choose the option for IOS on your output bar in the browser</w:t>
      </w:r>
    </w:p>
    <w:p w14:paraId="00000044" w14:textId="28394B36" w:rsidR="00173A24" w:rsidRDefault="00200B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Now you will be able to check the output on phone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3E3F6C1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24D90A43" w:rsidR="00173A24" w:rsidRDefault="00200B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display something on a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DA4E46C" w:rsidR="00173A24" w:rsidRDefault="00200B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write what is to be displayed by the render functio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00B404F0" w:rsidR="00173A24" w:rsidRDefault="00200B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Button,RedButton,View</w:t>
      </w:r>
      <w:bookmarkStart w:id="0" w:name="_GoBack"/>
      <w:bookmarkEnd w:id="0"/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00BEF"/>
    <w:rsid w:val="009526BB"/>
    <w:rsid w:val="00FB0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8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21-03-27T09:32:00Z</dcterms:created>
  <dcterms:modified xsi:type="dcterms:W3CDTF">2021-03-28T05:54:00Z</dcterms:modified>
</cp:coreProperties>
</file>